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Monoi Kerz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α-hexylcinnamaldehyde, HYDROXYCITRONELLAL, Benzylsalicylat, 3-methyl-4-(2,6,6-trimethyl-2-cyclohexen-1-yl)-3-buten-2-one, linalool, AMYL CINNAMA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Pr>
                <w:noProof/>
              </w:rPr>
              <w:t>methyl salicylate (119-36-8)</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5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9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89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08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262-9</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8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19-36-8</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317-7</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7-749-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887 mg/kg Körpergewicht)</w:t>
              <w:br/>
              <w:t>Eye Dam. 1, H318</w:t>
              <w:br/>
              <w:t>Repr. 2, H361</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Kokosnuss. Tuberose. Fruchtig. Blum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7-hydroxycitronellal (107-7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6400 mg/kg Körpergewic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salicylate (119-36-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887 mg/kg Körpergewicht Animal: rat, Guideline: OECD Guideline 401 (Acute Oral Toxicity), 95% CL: 715 - 11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060 mg/kg Körpergewicht Animal: guinea pig, Guideline: OECD Guideline 401 (Acute Oral Toxicity), 95% CL: 873 - 130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methyl-4-(2,6,6-trimethyl-2-cyclohexen-1-yl)-3-buten-2-one (127-5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Körpergewic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Körpergewicht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Körpergewic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Körpergewic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benzylideneheptanal (122-40-7)</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730 mg/kg Körpergewicht Animal: rat, Guideline: OECD Guideline 401 (Acute Oral Toxicity), 95% CL: 3190 - 4370</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Körpergewicht Animal: rat, Guideline: OECD Guideline 402 (Acute Derm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8"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2-benzylideneheptanal (122-40-7)</w:t>
            </w:r>
          </w:p>
        </w:tc>
      </w:tr>
      <w:tr w14:paraId="6CC585F6"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5"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2-benzylideneheptanal (122-40-7)</w:t>
            </w:r>
          </w:p>
        </w:tc>
      </w:tr>
      <w:tr w14:paraId="58CDE2D2"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er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7-hydroxycitronellal (107-7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Körpergewic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Pr>
                <w:noProof/>
              </w:rPr>
              <w:t>NOAEL (subchronisch, oral, Tier, männlich,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Körpergewic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methyl salicylate (119-36-8)</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sidR="00FA7F7F">
              <w:rPr>
                <w:noProof/>
                <w:lang w:val="fr-BE"/>
              </w:rPr>
              <w:t>50 mg/kg Körpergewicht Animal: ra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methyl-4-(2,6,6-trimethyl-2-cyclohexen-1-yl)-3-buten-2-one (127-5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Körpergewicht Animal: rat, Animal sex: male,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0 mg/kg Körpergewic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Monoi Kerz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7-hydroxycitronellal (107-7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1,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1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salicylate (119-36-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8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37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6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methyl-4-(2,6,6-trimethyl-2-cyclohexen-1-yl)-3-buten-2-one (127-51-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benzylideneheptanal (122-40-7)</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1 mg/l Test organisms (species): not specified</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28 mg/l Test organisms (species): Daphnia sp.</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5 mg/l Test organisms (species): not specified</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3 mg/l Test organisms (species): not specifie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41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Monoi Kerz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salicylate (119-36-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7-hydroxycitronellal ; benzyl salicylate ; methyl salicylate ; 3-methyl-4-(2,6,6-trimethyl-2-cyclohexen-1-yl)-3-buten-2-one ; linalool ; 2-benzylideneheptan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methyl-4-(2,6,6-trimethyl-2-cyclohexen-1-yl)-3-buten-2-one ; 2-benzylideneheptan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4C4B885B"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22083A8D" w14:textId="6DB5BA45">
            <w:pPr>
              <w:pStyle w:val="SDSTableTextNormal"/>
              <w:rPr>
                <w:noProof w:val="0"/>
              </w:rPr>
            </w:pPr>
            <w:r w:rsidRPr="0069446B">
              <w:rPr>
                <w:noProof/>
              </w:rPr>
              <w:t>Verzeichnis sensibilisierender Stoffe (TRGS 907)</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30BB04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11B79E96" w14:textId="5BC3E867">
            <w:pPr>
              <w:pStyle w:val="SDSTableTextNormal"/>
              <w:rPr>
                <w:noProof w:val="0"/>
              </w:rPr>
            </w:pPr>
            <w:r w:rsidRPr="0069446B">
              <w:rPr>
                <w:noProof/>
              </w:rPr>
              <w:t>Enthält sensibilisierende Stoffe gemäß TRGS 907.</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e Toxizität (oral), Kate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kut gewässergefährdend, Kate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esundheitsschädlich bei Verschlucke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α-hexylcinnamaldehyde, HYDROXYCITRONELLAL, Benzylsalicylat, 3-methyl-4-(2,6,6-trimethyl-2-cyclohexen-1-yl)-3-buten-2-one, linalool, AMYL CINNAMAL.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9.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9.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Monoi Kerz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Monoi Kerz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9.05.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58701F8-AD22-484B-8F52-79962A070C6D}"/>
</file>

<file path=customXml/itemProps3.xml><?xml version="1.0" encoding="utf-8"?>
<ds:datastoreItem xmlns:ds="http://schemas.openxmlformats.org/officeDocument/2006/customXml" ds:itemID="{9581FEF1-C5B0-424C-90E2-B8B070F6DEB2}"/>
</file>

<file path=customXml/itemProps4.xml><?xml version="1.0" encoding="utf-8"?>
<ds:datastoreItem xmlns:ds="http://schemas.openxmlformats.org/officeDocument/2006/customXml" ds:itemID="{20F7F394-D059-4D8F-8FAF-69C6CD0CF6FE}"/>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